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9CA6C" w14:textId="77777777" w:rsidR="006361A7" w:rsidRPr="00491F2D" w:rsidRDefault="006361A7" w:rsidP="006361A7">
      <w:pPr>
        <w:jc w:val="both"/>
        <w:rPr>
          <w:rFonts w:asciiTheme="majorHAnsi" w:hAnsiTheme="majorHAnsi" w:cstheme="majorHAnsi"/>
          <w:sz w:val="28"/>
          <w:szCs w:val="28"/>
        </w:rPr>
      </w:pPr>
    </w:p>
    <w:tbl>
      <w:tblPr>
        <w:tblStyle w:val="Tabelacomgrade"/>
        <w:tblW w:w="9356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560"/>
        <w:gridCol w:w="4394"/>
        <w:gridCol w:w="1984"/>
        <w:gridCol w:w="1418"/>
      </w:tblGrid>
      <w:tr w:rsidR="006361A7" w:rsidRPr="00491F2D" w14:paraId="3164FC01" w14:textId="77777777" w:rsidTr="00246175">
        <w:tc>
          <w:tcPr>
            <w:tcW w:w="1560" w:type="dxa"/>
          </w:tcPr>
          <w:p w14:paraId="0E675E0A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Escola:</w:t>
            </w:r>
          </w:p>
        </w:tc>
        <w:tc>
          <w:tcPr>
            <w:tcW w:w="4394" w:type="dxa"/>
          </w:tcPr>
          <w:p w14:paraId="2E8F6014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scola Politécnica</w:t>
            </w:r>
          </w:p>
        </w:tc>
        <w:tc>
          <w:tcPr>
            <w:tcW w:w="1984" w:type="dxa"/>
          </w:tcPr>
          <w:p w14:paraId="4D65ACD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ampus:</w:t>
            </w:r>
          </w:p>
        </w:tc>
        <w:tc>
          <w:tcPr>
            <w:tcW w:w="1418" w:type="dxa"/>
          </w:tcPr>
          <w:p w14:paraId="50A3A7B0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Curitiba</w:t>
            </w:r>
          </w:p>
        </w:tc>
      </w:tr>
      <w:tr w:rsidR="006361A7" w:rsidRPr="00491F2D" w14:paraId="61DCEA3B" w14:textId="77777777" w:rsidTr="00246175">
        <w:tc>
          <w:tcPr>
            <w:tcW w:w="1560" w:type="dxa"/>
          </w:tcPr>
          <w:p w14:paraId="0A248FE1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Curso:</w:t>
            </w:r>
          </w:p>
        </w:tc>
        <w:tc>
          <w:tcPr>
            <w:tcW w:w="4394" w:type="dxa"/>
          </w:tcPr>
          <w:p w14:paraId="37B0523A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Bacharelado em Engenharia de Software</w:t>
            </w:r>
          </w:p>
        </w:tc>
        <w:tc>
          <w:tcPr>
            <w:tcW w:w="1984" w:type="dxa"/>
          </w:tcPr>
          <w:p w14:paraId="024F4A59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no/Semestre:</w:t>
            </w:r>
          </w:p>
        </w:tc>
        <w:tc>
          <w:tcPr>
            <w:tcW w:w="1418" w:type="dxa"/>
          </w:tcPr>
          <w:p w14:paraId="36E3F28D" w14:textId="50007A6C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202</w:t>
            </w:r>
            <w:r w:rsidR="00723108">
              <w:rPr>
                <w:rFonts w:asciiTheme="majorHAnsi" w:hAnsiTheme="majorHAnsi" w:cstheme="majorHAnsi"/>
              </w:rPr>
              <w:t>3</w:t>
            </w:r>
            <w:r w:rsidRPr="00491F2D">
              <w:rPr>
                <w:rFonts w:asciiTheme="majorHAnsi" w:hAnsiTheme="majorHAnsi" w:cstheme="majorHAnsi"/>
              </w:rPr>
              <w:t>/1s</w:t>
            </w:r>
          </w:p>
        </w:tc>
      </w:tr>
      <w:tr w:rsidR="006361A7" w:rsidRPr="00491F2D" w14:paraId="54AC7D89" w14:textId="77777777" w:rsidTr="00246175">
        <w:tc>
          <w:tcPr>
            <w:tcW w:w="1560" w:type="dxa"/>
          </w:tcPr>
          <w:p w14:paraId="7312D690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isciplina:</w:t>
            </w:r>
          </w:p>
        </w:tc>
        <w:tc>
          <w:tcPr>
            <w:tcW w:w="4394" w:type="dxa"/>
          </w:tcPr>
          <w:p w14:paraId="34BE3931" w14:textId="77777777" w:rsidR="006361A7" w:rsidRPr="00491F2D" w:rsidRDefault="006361A7" w:rsidP="0064618F">
            <w:pPr>
              <w:rPr>
                <w:rFonts w:asciiTheme="majorHAnsi" w:hAnsiTheme="majorHAnsi" w:cstheme="majorHAnsi"/>
              </w:rPr>
            </w:pPr>
            <w:r w:rsidRPr="00491F2D">
              <w:rPr>
                <w:rFonts w:asciiTheme="majorHAnsi" w:hAnsiTheme="majorHAnsi" w:cstheme="majorHAnsi"/>
              </w:rPr>
              <w:t>Experiência Criativa: Navegando pela Engenharia de Software</w:t>
            </w:r>
          </w:p>
        </w:tc>
        <w:tc>
          <w:tcPr>
            <w:tcW w:w="1984" w:type="dxa"/>
          </w:tcPr>
          <w:p w14:paraId="00A4CF6B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Data:</w:t>
            </w:r>
          </w:p>
        </w:tc>
        <w:tc>
          <w:tcPr>
            <w:tcW w:w="1418" w:type="dxa"/>
          </w:tcPr>
          <w:p w14:paraId="4DB5DB57" w14:textId="468AEE4D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2/06</w:t>
            </w:r>
            <w:r w:rsidR="006361A7" w:rsidRPr="00491F2D">
              <w:rPr>
                <w:rFonts w:asciiTheme="majorHAnsi" w:hAnsiTheme="majorHAnsi" w:cstheme="majorHAnsi"/>
              </w:rPr>
              <w:t>/202</w:t>
            </w:r>
            <w:r w:rsidR="00723108">
              <w:rPr>
                <w:rFonts w:asciiTheme="majorHAnsi" w:hAnsiTheme="majorHAnsi" w:cstheme="majorHAnsi"/>
              </w:rPr>
              <w:t>3</w:t>
            </w:r>
          </w:p>
        </w:tc>
      </w:tr>
      <w:tr w:rsidR="006361A7" w:rsidRPr="00491F2D" w14:paraId="331E2F42" w14:textId="77777777" w:rsidTr="00154D8C">
        <w:tc>
          <w:tcPr>
            <w:tcW w:w="1560" w:type="dxa"/>
          </w:tcPr>
          <w:p w14:paraId="7858C968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Atividade:</w:t>
            </w:r>
          </w:p>
        </w:tc>
        <w:tc>
          <w:tcPr>
            <w:tcW w:w="7796" w:type="dxa"/>
            <w:gridSpan w:val="3"/>
          </w:tcPr>
          <w:p w14:paraId="0133966B" w14:textId="3B321D45" w:rsidR="006361A7" w:rsidRPr="00491F2D" w:rsidRDefault="00072ECC" w:rsidP="0064618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  <w:r w:rsidR="006361A7" w:rsidRPr="00491F2D">
              <w:rPr>
                <w:rFonts w:asciiTheme="majorHAnsi" w:hAnsiTheme="majorHAnsi" w:cstheme="majorHAnsi"/>
              </w:rPr>
              <w:t>ª Avaliação Somativa</w:t>
            </w:r>
            <w:r>
              <w:rPr>
                <w:rFonts w:asciiTheme="majorHAnsi" w:hAnsiTheme="majorHAnsi" w:cstheme="majorHAnsi"/>
              </w:rPr>
              <w:t xml:space="preserve"> – Parte </w:t>
            </w:r>
            <w:r w:rsidR="00DC39FB">
              <w:rPr>
                <w:rFonts w:asciiTheme="majorHAnsi" w:hAnsiTheme="majorHAnsi" w:cstheme="majorHAnsi"/>
              </w:rPr>
              <w:t>5</w:t>
            </w:r>
          </w:p>
        </w:tc>
      </w:tr>
      <w:tr w:rsidR="006361A7" w:rsidRPr="00491F2D" w14:paraId="504FC57A" w14:textId="77777777" w:rsidTr="00154D8C">
        <w:tc>
          <w:tcPr>
            <w:tcW w:w="1560" w:type="dxa"/>
          </w:tcPr>
          <w:p w14:paraId="2807CD26" w14:textId="77777777" w:rsidR="006361A7" w:rsidRPr="00491F2D" w:rsidRDefault="006361A7" w:rsidP="0064618F">
            <w:pPr>
              <w:rPr>
                <w:rFonts w:asciiTheme="majorHAnsi" w:hAnsiTheme="majorHAnsi" w:cstheme="majorHAnsi"/>
                <w:b/>
              </w:rPr>
            </w:pPr>
            <w:r w:rsidRPr="00491F2D">
              <w:rPr>
                <w:rFonts w:asciiTheme="majorHAnsi" w:hAnsiTheme="majorHAnsi" w:cstheme="majorHAnsi"/>
                <w:b/>
              </w:rPr>
              <w:t>Professores:</w:t>
            </w:r>
          </w:p>
        </w:tc>
        <w:tc>
          <w:tcPr>
            <w:tcW w:w="7796" w:type="dxa"/>
            <w:gridSpan w:val="3"/>
          </w:tcPr>
          <w:p w14:paraId="18E3AE30" w14:textId="77777777" w:rsidR="00E64DF7" w:rsidRPr="00064C94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A: Sheila Reinehr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719E3549" w14:textId="77777777" w:rsidR="00E64DF7" w:rsidRDefault="00E64DF7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064C94">
              <w:rPr>
                <w:rFonts w:asciiTheme="majorHAnsi" w:hAnsiTheme="majorHAnsi" w:cstheme="majorHAnsi"/>
                <w:sz w:val="20"/>
                <w:szCs w:val="20"/>
              </w:rPr>
              <w:t xml:space="preserve">Turma B: Regina Albuquerque e 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>Andreza Vieira</w:t>
            </w:r>
          </w:p>
          <w:p w14:paraId="4E55E56F" w14:textId="5D6F2728" w:rsidR="006361A7" w:rsidRPr="00491F2D" w:rsidRDefault="00E64DF7" w:rsidP="00E64DF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Turma Noite: Tiago Navarro e Rosilene Fernandes</w:t>
            </w:r>
          </w:p>
        </w:tc>
      </w:tr>
      <w:tr w:rsidR="001B0ADB" w:rsidRPr="00491F2D" w14:paraId="03693956" w14:textId="77777777" w:rsidTr="00154D8C">
        <w:tc>
          <w:tcPr>
            <w:tcW w:w="1560" w:type="dxa"/>
          </w:tcPr>
          <w:p w14:paraId="0D699866" w14:textId="5C2D80AF" w:rsidR="001B0ADB" w:rsidRPr="00491F2D" w:rsidRDefault="001B0ADB" w:rsidP="0064618F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Estudantes:</w:t>
            </w:r>
          </w:p>
        </w:tc>
        <w:tc>
          <w:tcPr>
            <w:tcW w:w="7796" w:type="dxa"/>
            <w:gridSpan w:val="3"/>
          </w:tcPr>
          <w:p w14:paraId="3D14F2C6" w14:textId="77777777" w:rsidR="001B0ADB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  <w:p w14:paraId="437F49DA" w14:textId="3F0284EE" w:rsidR="001B0ADB" w:rsidRDefault="00916C44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Icaro Lima Kuchanovicz, Caroline Assis</w:t>
            </w:r>
          </w:p>
          <w:p w14:paraId="270845C4" w14:textId="67B26FFE" w:rsidR="001B0ADB" w:rsidRPr="00064C94" w:rsidRDefault="001B0ADB" w:rsidP="00E64DF7">
            <w:pPr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</w:tr>
    </w:tbl>
    <w:p w14:paraId="03D14E70" w14:textId="77777777" w:rsidR="006361A7" w:rsidRPr="00491F2D" w:rsidRDefault="006361A7" w:rsidP="006361A7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p w14:paraId="26E3BD0B" w14:textId="77777777" w:rsidR="00072ECC" w:rsidRPr="00491F2D" w:rsidRDefault="00072ECC" w:rsidP="00072ECC">
      <w:pPr>
        <w:pStyle w:val="Ttulo1"/>
        <w:rPr>
          <w:rFonts w:cstheme="majorHAnsi"/>
          <w:b/>
        </w:rPr>
      </w:pPr>
      <w:r w:rsidRPr="00491F2D">
        <w:rPr>
          <w:rFonts w:cstheme="majorHAnsi"/>
          <w:b/>
        </w:rPr>
        <w:t>ORIENTAÇÕES GERAIS</w:t>
      </w:r>
    </w:p>
    <w:p w14:paraId="09D80D31" w14:textId="7FF990E6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491F2D">
        <w:rPr>
          <w:rFonts w:cstheme="majorHAnsi"/>
        </w:rPr>
        <w:t xml:space="preserve">Esta é a </w:t>
      </w:r>
      <w:r w:rsidR="00F87263">
        <w:rPr>
          <w:rFonts w:cstheme="majorHAnsi"/>
        </w:rPr>
        <w:t xml:space="preserve">Parte </w:t>
      </w:r>
      <w:r w:rsidR="00DC39FB">
        <w:rPr>
          <w:rFonts w:cstheme="majorHAnsi"/>
        </w:rPr>
        <w:t>5</w:t>
      </w:r>
      <w:r w:rsidR="00F87263">
        <w:rPr>
          <w:rFonts w:cstheme="majorHAnsi"/>
        </w:rPr>
        <w:t xml:space="preserve"> da </w:t>
      </w:r>
      <w:r>
        <w:rPr>
          <w:rFonts w:cstheme="majorHAnsi"/>
        </w:rPr>
        <w:t>3</w:t>
      </w:r>
      <w:r w:rsidRPr="00491F2D">
        <w:rPr>
          <w:rFonts w:cstheme="majorHAnsi"/>
        </w:rPr>
        <w:t xml:space="preserve">ª </w:t>
      </w:r>
      <w:r w:rsidR="00F87263">
        <w:rPr>
          <w:rFonts w:cstheme="majorHAnsi"/>
        </w:rPr>
        <w:t>A</w:t>
      </w:r>
      <w:r w:rsidRPr="00491F2D">
        <w:rPr>
          <w:rFonts w:cstheme="majorHAnsi"/>
        </w:rPr>
        <w:t xml:space="preserve">valiação </w:t>
      </w:r>
      <w:r w:rsidR="00F87263">
        <w:rPr>
          <w:rFonts w:cstheme="majorHAnsi"/>
        </w:rPr>
        <w:t>S</w:t>
      </w:r>
      <w:r w:rsidRPr="00491F2D">
        <w:rPr>
          <w:rFonts w:cstheme="majorHAnsi"/>
        </w:rPr>
        <w:t>omativa, prevista no Plano de Ensino da disciplina de Experiência Criativa: Navegando pela Engenharia de Software.</w:t>
      </w:r>
    </w:p>
    <w:p w14:paraId="407EBB23" w14:textId="28F9FA35" w:rsidR="00072ECC" w:rsidRPr="00491F2D" w:rsidRDefault="00072ECC" w:rsidP="00072ECC">
      <w:pPr>
        <w:pStyle w:val="CorpodeTexto"/>
        <w:numPr>
          <w:ilvl w:val="0"/>
          <w:numId w:val="16"/>
        </w:numPr>
        <w:rPr>
          <w:rFonts w:cstheme="majorHAnsi"/>
          <w:b/>
          <w:bCs/>
        </w:rPr>
      </w:pPr>
      <w:r>
        <w:rPr>
          <w:rFonts w:cstheme="majorHAnsi"/>
        </w:rPr>
        <w:t xml:space="preserve">A </w:t>
      </w:r>
      <w:r w:rsidRPr="00491F2D">
        <w:rPr>
          <w:rFonts w:cstheme="majorHAnsi"/>
        </w:rPr>
        <w:t xml:space="preserve">duração prevista </w:t>
      </w:r>
      <w:r>
        <w:rPr>
          <w:rFonts w:cstheme="majorHAnsi"/>
        </w:rPr>
        <w:t xml:space="preserve">para esta parte é de </w:t>
      </w:r>
      <w:r w:rsidR="00F87263">
        <w:rPr>
          <w:rFonts w:cstheme="majorHAnsi"/>
        </w:rPr>
        <w:t>2</w:t>
      </w:r>
      <w:r>
        <w:rPr>
          <w:rFonts w:cstheme="majorHAnsi"/>
        </w:rPr>
        <w:t>0 minutos</w:t>
      </w:r>
      <w:r w:rsidRPr="00310336">
        <w:rPr>
          <w:rFonts w:cstheme="majorHAnsi"/>
        </w:rPr>
        <w:t>.</w:t>
      </w:r>
    </w:p>
    <w:p w14:paraId="58DDF93E" w14:textId="2245CA89" w:rsidR="00072ECC" w:rsidRDefault="00F87263" w:rsidP="00072ECC">
      <w:pPr>
        <w:pStyle w:val="CorpodeTexto"/>
        <w:numPr>
          <w:ilvl w:val="0"/>
          <w:numId w:val="16"/>
        </w:numPr>
        <w:rPr>
          <w:rFonts w:cstheme="majorHAnsi"/>
        </w:rPr>
      </w:pPr>
      <w:r>
        <w:rPr>
          <w:rFonts w:cstheme="majorHAnsi"/>
        </w:rPr>
        <w:t>Deverá ser mantida a mesma equipe das partes anteriores da avaliação.</w:t>
      </w:r>
    </w:p>
    <w:p w14:paraId="56AF9CF5" w14:textId="77777777" w:rsidR="00072ECC" w:rsidRPr="00310336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310336">
        <w:rPr>
          <w:rFonts w:cstheme="majorHAnsi"/>
        </w:rPr>
        <w:t xml:space="preserve">Será avaliado o </w:t>
      </w:r>
      <w:r>
        <w:t>Resultado de Aprendizagem a seguir, por meio dos seus Indicadores de Desempenho:</w:t>
      </w:r>
    </w:p>
    <w:tbl>
      <w:tblPr>
        <w:tblStyle w:val="Tabelacomgrade"/>
        <w:tblW w:w="9067" w:type="dxa"/>
        <w:jc w:val="center"/>
        <w:tblLook w:val="04A0" w:firstRow="1" w:lastRow="0" w:firstColumn="1" w:lastColumn="0" w:noHBand="0" w:noVBand="1"/>
      </w:tblPr>
      <w:tblGrid>
        <w:gridCol w:w="2263"/>
        <w:gridCol w:w="4395"/>
        <w:gridCol w:w="2409"/>
      </w:tblGrid>
      <w:tr w:rsidR="00072ECC" w:rsidRPr="006632AF" w14:paraId="5CAD5055" w14:textId="77777777" w:rsidTr="00A434DA">
        <w:trPr>
          <w:cantSplit/>
          <w:jc w:val="center"/>
        </w:trPr>
        <w:tc>
          <w:tcPr>
            <w:tcW w:w="2263" w:type="dxa"/>
          </w:tcPr>
          <w:p w14:paraId="2A255040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RESULTADOS DE APRENDIZAGEM</w:t>
            </w:r>
          </w:p>
        </w:tc>
        <w:tc>
          <w:tcPr>
            <w:tcW w:w="4395" w:type="dxa"/>
          </w:tcPr>
          <w:p w14:paraId="74847AA4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INDICADORES DE DESEMPENHO</w:t>
            </w:r>
          </w:p>
        </w:tc>
        <w:tc>
          <w:tcPr>
            <w:tcW w:w="2409" w:type="dxa"/>
          </w:tcPr>
          <w:p w14:paraId="1961EC27" w14:textId="77777777" w:rsidR="00072ECC" w:rsidRPr="006632AF" w:rsidRDefault="00072ECC" w:rsidP="00A434DA">
            <w:pPr>
              <w:pStyle w:val="TtulodeTabela"/>
              <w:rPr>
                <w:sz w:val="18"/>
                <w:szCs w:val="18"/>
              </w:rPr>
            </w:pPr>
            <w:r w:rsidRPr="006632AF">
              <w:rPr>
                <w:sz w:val="18"/>
                <w:szCs w:val="18"/>
              </w:rPr>
              <w:t>TEMAS DE ESTUDO ENVOLVIDOS</w:t>
            </w:r>
          </w:p>
        </w:tc>
      </w:tr>
      <w:tr w:rsidR="00072ECC" w:rsidRPr="006632AF" w14:paraId="21536EA7" w14:textId="77777777" w:rsidTr="00A434DA">
        <w:trPr>
          <w:cantSplit/>
          <w:jc w:val="center"/>
        </w:trPr>
        <w:tc>
          <w:tcPr>
            <w:tcW w:w="2263" w:type="dxa"/>
          </w:tcPr>
          <w:p w14:paraId="7FEFC79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RA4. Planejar um projeto de Tecnologia da Informação usando princípios de métodos ágeis</w:t>
            </w:r>
          </w:p>
        </w:tc>
        <w:tc>
          <w:tcPr>
            <w:tcW w:w="4395" w:type="dxa"/>
          </w:tcPr>
          <w:p w14:paraId="2CC999BE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1 – Identifica o escopo associado ao desenvolvimento de um projeto de software</w:t>
            </w:r>
          </w:p>
          <w:p w14:paraId="4D1BE16B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2 – Identifica riscos associados ao desenvolvimento de um produto de software</w:t>
            </w:r>
          </w:p>
          <w:p w14:paraId="41A3A614" w14:textId="77777777" w:rsidR="00072ECC" w:rsidRPr="0056706D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3 – Analisa as funcionalidades do produto de software para produzir estimativas de tamanho e tempo com base em técnicas de planejamento ágil</w:t>
            </w:r>
          </w:p>
          <w:p w14:paraId="3E272FCC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56706D">
              <w:rPr>
                <w:sz w:val="18"/>
                <w:szCs w:val="18"/>
              </w:rPr>
              <w:t>ID4.4 – Planeja Sprints de desenvolvimento alocando funcionalidades conforme as estimativas</w:t>
            </w:r>
          </w:p>
        </w:tc>
        <w:tc>
          <w:tcPr>
            <w:tcW w:w="2409" w:type="dxa"/>
          </w:tcPr>
          <w:p w14:paraId="0061797C" w14:textId="77777777" w:rsidR="00072ECC" w:rsidRPr="00D02073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6. Estimativas de software</w:t>
            </w:r>
          </w:p>
          <w:p w14:paraId="367E2B64" w14:textId="77777777" w:rsidR="00072ECC" w:rsidRPr="006632AF" w:rsidRDefault="00072ECC" w:rsidP="00A434DA">
            <w:pPr>
              <w:pStyle w:val="ItemdeTabela"/>
              <w:rPr>
                <w:sz w:val="18"/>
                <w:szCs w:val="18"/>
              </w:rPr>
            </w:pPr>
            <w:r w:rsidRPr="00D02073">
              <w:rPr>
                <w:sz w:val="18"/>
                <w:szCs w:val="18"/>
              </w:rPr>
              <w:t>TE7. Planejamento de Projetos</w:t>
            </w:r>
          </w:p>
        </w:tc>
      </w:tr>
    </w:tbl>
    <w:p w14:paraId="30ECB3E1" w14:textId="77777777" w:rsidR="00DC39FB" w:rsidRDefault="00DC39FB" w:rsidP="00DC39FB">
      <w:pPr>
        <w:pStyle w:val="CorpodeTexto"/>
        <w:ind w:left="862"/>
        <w:rPr>
          <w:rFonts w:cstheme="majorHAnsi"/>
        </w:rPr>
      </w:pPr>
    </w:p>
    <w:p w14:paraId="18C8BDEF" w14:textId="2438C510" w:rsidR="00072ECC" w:rsidRPr="00D02073" w:rsidRDefault="00072ECC" w:rsidP="00072ECC">
      <w:pPr>
        <w:pStyle w:val="CorpodeTexto"/>
        <w:numPr>
          <w:ilvl w:val="0"/>
          <w:numId w:val="16"/>
        </w:numPr>
        <w:rPr>
          <w:rFonts w:cstheme="majorHAnsi"/>
        </w:rPr>
      </w:pPr>
      <w:r w:rsidRPr="00D02073">
        <w:rPr>
          <w:rFonts w:cstheme="majorHAnsi"/>
        </w:rPr>
        <w:t>Rubrica que ser</w:t>
      </w:r>
      <w:r w:rsidR="001B0ADB">
        <w:rPr>
          <w:rFonts w:cstheme="majorHAnsi"/>
        </w:rPr>
        <w:t>á</w:t>
      </w:r>
      <w:r w:rsidRPr="00D02073">
        <w:rPr>
          <w:rFonts w:cstheme="majorHAnsi"/>
        </w:rPr>
        <w:t xml:space="preserve"> utilizada para a </w:t>
      </w:r>
      <w:r w:rsidR="001B0ADB">
        <w:rPr>
          <w:rFonts w:cstheme="majorHAnsi"/>
        </w:rPr>
        <w:t>avaliação desta parte da avaliação</w:t>
      </w:r>
      <w:r w:rsidRPr="00D02073">
        <w:rPr>
          <w:rFonts w:cstheme="majorHAnsi"/>
        </w:rPr>
        <w:t>:</w:t>
      </w:r>
    </w:p>
    <w:tbl>
      <w:tblPr>
        <w:tblW w:w="906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34"/>
        <w:gridCol w:w="456"/>
        <w:gridCol w:w="1871"/>
        <w:gridCol w:w="1871"/>
        <w:gridCol w:w="1993"/>
        <w:gridCol w:w="1842"/>
      </w:tblGrid>
      <w:tr w:rsidR="00B904D8" w:rsidRPr="0091487C" w14:paraId="1CAD686E" w14:textId="726A58F8" w:rsidTr="00B904D8">
        <w:trPr>
          <w:trHeight w:val="315"/>
          <w:jc w:val="center"/>
        </w:trPr>
        <w:tc>
          <w:tcPr>
            <w:tcW w:w="1034" w:type="dxa"/>
            <w:shd w:val="clear" w:color="auto" w:fill="auto"/>
            <w:vAlign w:val="bottom"/>
            <w:hideMark/>
          </w:tcPr>
          <w:p w14:paraId="682B355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Qualificador</w:t>
            </w:r>
          </w:p>
        </w:tc>
        <w:tc>
          <w:tcPr>
            <w:tcW w:w="456" w:type="dxa"/>
            <w:shd w:val="clear" w:color="auto" w:fill="auto"/>
            <w:vAlign w:val="bottom"/>
            <w:hideMark/>
          </w:tcPr>
          <w:p w14:paraId="5CA946CE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Peso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50E39A1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Excelente (10)</w:t>
            </w:r>
          </w:p>
        </w:tc>
        <w:tc>
          <w:tcPr>
            <w:tcW w:w="1871" w:type="dxa"/>
            <w:shd w:val="clear" w:color="auto" w:fill="auto"/>
            <w:vAlign w:val="bottom"/>
            <w:hideMark/>
          </w:tcPr>
          <w:p w14:paraId="6DC5CBCC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Bom (7)</w:t>
            </w:r>
          </w:p>
        </w:tc>
        <w:tc>
          <w:tcPr>
            <w:tcW w:w="1993" w:type="dxa"/>
            <w:shd w:val="clear" w:color="auto" w:fill="auto"/>
            <w:vAlign w:val="bottom"/>
            <w:hideMark/>
          </w:tcPr>
          <w:p w14:paraId="58284A0B" w14:textId="77777777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Regular (4)</w:t>
            </w:r>
          </w:p>
        </w:tc>
        <w:tc>
          <w:tcPr>
            <w:tcW w:w="1842" w:type="dxa"/>
            <w:vAlign w:val="bottom"/>
          </w:tcPr>
          <w:p w14:paraId="74E4243E" w14:textId="5F19684F" w:rsidR="00AC2834" w:rsidRPr="0091487C" w:rsidRDefault="00AC2834" w:rsidP="00AC2834">
            <w:pPr>
              <w:jc w:val="center"/>
              <w:rPr>
                <w:rFonts w:ascii="Calibri" w:hAnsi="Calibri" w:cs="Calibri"/>
                <w:b/>
                <w:bCs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sz w:val="16"/>
                <w:szCs w:val="28"/>
              </w:rPr>
              <w:t>Insuficiente (0)</w:t>
            </w:r>
          </w:p>
        </w:tc>
      </w:tr>
      <w:tr w:rsidR="00B904D8" w:rsidRPr="0091487C" w14:paraId="0B681141" w14:textId="12EFDC13" w:rsidTr="00B904D8">
        <w:trPr>
          <w:trHeight w:val="841"/>
          <w:jc w:val="center"/>
        </w:trPr>
        <w:tc>
          <w:tcPr>
            <w:tcW w:w="10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2325AE" w14:textId="2940D581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Retrospectiva da </w:t>
            </w:r>
            <w:r w:rsidR="00AC2834"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Sprint</w:t>
            </w:r>
          </w:p>
        </w:tc>
        <w:tc>
          <w:tcPr>
            <w:tcW w:w="4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95D3A" w14:textId="79555ECF" w:rsidR="00AC2834" w:rsidRPr="0091487C" w:rsidRDefault="00AC2834" w:rsidP="00AC2834">
            <w:pPr>
              <w:jc w:val="center"/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>10%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2A4BD1" w14:textId="7BA61199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aliza 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, abrangendo os resultados da Sprint anterior e os riscos ocorridos</w:t>
            </w:r>
          </w:p>
        </w:tc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B7148" w14:textId="7DF70042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25C79F" w14:textId="57FC1D25" w:rsidR="00AC2834" w:rsidRPr="0091487C" w:rsidRDefault="00AC2834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DA7CF4" w14:textId="27163787" w:rsidR="00AC2834" w:rsidRPr="0091487C" w:rsidRDefault="0091487C" w:rsidP="00AC2834">
            <w:pPr>
              <w:rPr>
                <w:rFonts w:ascii="Calibri" w:hAnsi="Calibri" w:cs="Calibri"/>
                <w:color w:val="000000"/>
                <w:sz w:val="16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Não r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ealiza </w:t>
            </w:r>
            <w:r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 xml:space="preserve">a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reflexão</w:t>
            </w:r>
            <w:r w:rsidRPr="0091487C"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sobre o Planejamento das Sprints</w:t>
            </w:r>
            <w:r>
              <w:rPr>
                <w:rFonts w:ascii="Calibri" w:hAnsi="Calibri" w:cs="Calibri"/>
                <w:color w:val="000000"/>
                <w:sz w:val="16"/>
                <w:szCs w:val="28"/>
              </w:rPr>
              <w:t xml:space="preserve"> ou a reflexão está </w:t>
            </w:r>
            <w:r w:rsidRPr="0091487C">
              <w:rPr>
                <w:rFonts w:ascii="Calibri" w:hAnsi="Calibri" w:cs="Calibri"/>
                <w:b/>
                <w:bCs/>
                <w:color w:val="000000"/>
                <w:sz w:val="16"/>
                <w:szCs w:val="28"/>
              </w:rPr>
              <w:t>incorreta.</w:t>
            </w:r>
          </w:p>
        </w:tc>
      </w:tr>
    </w:tbl>
    <w:p w14:paraId="51DE20AD" w14:textId="77777777" w:rsidR="00072ECC" w:rsidRDefault="00072ECC" w:rsidP="00924DA7">
      <w:pPr>
        <w:pStyle w:val="Ttulo1"/>
        <w:numPr>
          <w:ilvl w:val="0"/>
          <w:numId w:val="0"/>
        </w:numPr>
        <w:ind w:left="1070" w:hanging="360"/>
        <w:rPr>
          <w:rFonts w:cstheme="majorHAnsi"/>
          <w:b/>
        </w:rPr>
      </w:pPr>
    </w:p>
    <w:p w14:paraId="013EE091" w14:textId="77777777" w:rsidR="001B0ADB" w:rsidRDefault="001B0ADB">
      <w:pPr>
        <w:rPr>
          <w:rFonts w:asciiTheme="majorHAnsi" w:eastAsia="Arial" w:hAnsiTheme="majorHAnsi" w:cs="Arial"/>
          <w:b/>
          <w:bCs/>
          <w:sz w:val="28"/>
          <w:szCs w:val="28"/>
        </w:rPr>
      </w:pPr>
      <w:r>
        <w:rPr>
          <w:b/>
          <w:bCs/>
        </w:rPr>
        <w:br w:type="page"/>
      </w:r>
    </w:p>
    <w:p w14:paraId="33C87331" w14:textId="4D7AF612" w:rsidR="00DC269F" w:rsidRPr="00293510" w:rsidRDefault="004875C6" w:rsidP="00293510">
      <w:pPr>
        <w:pStyle w:val="Ttulo1"/>
        <w:rPr>
          <w:b/>
          <w:bCs/>
        </w:rPr>
      </w:pPr>
      <w:r w:rsidRPr="00293510">
        <w:rPr>
          <w:b/>
          <w:bCs/>
        </w:rPr>
        <w:lastRenderedPageBreak/>
        <w:t>DESCRIÇÃO DA ATIVIDADE</w:t>
      </w:r>
    </w:p>
    <w:p w14:paraId="2A74A0BF" w14:textId="1BC9D4FC" w:rsidR="00072ECC" w:rsidRDefault="00F87263" w:rsidP="00154D8C">
      <w:pPr>
        <w:pStyle w:val="CorpodeTexto"/>
        <w:numPr>
          <w:ilvl w:val="0"/>
          <w:numId w:val="12"/>
        </w:numPr>
        <w:ind w:right="543"/>
      </w:pPr>
      <w:r>
        <w:t xml:space="preserve">Realizar a reflexão sobre a realização da Sprint </w:t>
      </w:r>
      <w:r w:rsidR="00DC39FB">
        <w:t>2</w:t>
      </w:r>
      <w:r>
        <w:t xml:space="preserve"> de desenvolvimento, considerando</w:t>
      </w:r>
      <w:r w:rsidR="00137BFA">
        <w:t>:</w:t>
      </w:r>
    </w:p>
    <w:p w14:paraId="7033B702" w14:textId="77777777" w:rsidR="00F87263" w:rsidRDefault="00137BFA" w:rsidP="00137BFA">
      <w:pPr>
        <w:pStyle w:val="CorpodeTexto"/>
        <w:numPr>
          <w:ilvl w:val="1"/>
          <w:numId w:val="12"/>
        </w:numPr>
        <w:ind w:right="543"/>
      </w:pPr>
      <w:r>
        <w:t xml:space="preserve">As estimativas </w:t>
      </w:r>
      <w:r w:rsidR="00F87263">
        <w:t>que foram realizadas na primeira parte da avaliação e que foram registradas no contrato</w:t>
      </w:r>
    </w:p>
    <w:p w14:paraId="44352391" w14:textId="30F1678A" w:rsidR="00F87263" w:rsidRDefault="00F87263" w:rsidP="00F87263">
      <w:pPr>
        <w:pStyle w:val="CorpodeTexto"/>
        <w:numPr>
          <w:ilvl w:val="1"/>
          <w:numId w:val="12"/>
        </w:numPr>
        <w:ind w:right="543"/>
      </w:pPr>
      <w:r>
        <w:t>Os riscos que foram identificados</w:t>
      </w:r>
    </w:p>
    <w:p w14:paraId="381DDD65" w14:textId="70C41271" w:rsidR="00DC39FB" w:rsidRDefault="00DC39FB" w:rsidP="00F87263">
      <w:pPr>
        <w:pStyle w:val="CorpodeTexto"/>
        <w:numPr>
          <w:ilvl w:val="1"/>
          <w:numId w:val="12"/>
        </w:numPr>
        <w:ind w:right="543"/>
      </w:pPr>
      <w:r>
        <w:t>Os resultados da Sprint 1</w:t>
      </w:r>
    </w:p>
    <w:p w14:paraId="120FC37B" w14:textId="78BACA57" w:rsidR="00F87263" w:rsidRDefault="00F87263" w:rsidP="00137BFA">
      <w:pPr>
        <w:pStyle w:val="CorpodeTexto"/>
        <w:numPr>
          <w:ilvl w:val="1"/>
          <w:numId w:val="12"/>
        </w:numPr>
        <w:ind w:right="543"/>
      </w:pPr>
      <w:r>
        <w:t xml:space="preserve">O desenvolvimento das funcionalidades que estavam previstas para a Sprint </w:t>
      </w:r>
      <w:r w:rsidR="00DC39FB">
        <w:t>2</w:t>
      </w:r>
    </w:p>
    <w:p w14:paraId="61C18BAF" w14:textId="5918AAD7" w:rsidR="00F87263" w:rsidRDefault="00F87263" w:rsidP="00F87263">
      <w:pPr>
        <w:pStyle w:val="CorpodeTexto"/>
        <w:ind w:right="543"/>
      </w:pPr>
    </w:p>
    <w:tbl>
      <w:tblPr>
        <w:tblStyle w:val="Tabelacomgrade"/>
        <w:tblW w:w="0" w:type="auto"/>
        <w:tblInd w:w="846" w:type="dxa"/>
        <w:tblLook w:val="04A0" w:firstRow="1" w:lastRow="0" w:firstColumn="1" w:lastColumn="0" w:noHBand="0" w:noVBand="1"/>
      </w:tblPr>
      <w:tblGrid>
        <w:gridCol w:w="8930"/>
      </w:tblGrid>
      <w:tr w:rsidR="00F87263" w14:paraId="6809A2EA" w14:textId="77777777" w:rsidTr="001B0ADB">
        <w:tc>
          <w:tcPr>
            <w:tcW w:w="8930" w:type="dxa"/>
          </w:tcPr>
          <w:p w14:paraId="2C7BFF72" w14:textId="1FD4C28D" w:rsidR="00F87263" w:rsidRDefault="00F87263" w:rsidP="00F87263">
            <w:pPr>
              <w:pStyle w:val="CorpodeTexto"/>
              <w:ind w:left="0" w:right="543"/>
            </w:pPr>
            <w:r>
              <w:t xml:space="preserve">Foi possível cumprir o que estava planejado para a Sprint </w:t>
            </w:r>
            <w:r w:rsidR="00DC39FB">
              <w:t>2</w:t>
            </w:r>
            <w:r w:rsidR="001B0ADB">
              <w:t>?</w:t>
            </w:r>
          </w:p>
          <w:p w14:paraId="674F4B53" w14:textId="5EB26B7C" w:rsidR="00F87263" w:rsidRDefault="001B0ADB" w:rsidP="001B0ADB">
            <w:pPr>
              <w:pStyle w:val="CorpodeTexto"/>
              <w:ind w:left="0" w:right="543"/>
            </w:pPr>
            <w:r>
              <w:t xml:space="preserve">Sim </w:t>
            </w:r>
            <w:proofErr w:type="gramStart"/>
            <w:r>
              <w:t xml:space="preserve">( </w:t>
            </w:r>
            <w:r w:rsidR="00916C44">
              <w:t>X</w:t>
            </w:r>
            <w:proofErr w:type="gramEnd"/>
            <w:r>
              <w:t xml:space="preserve">   )                  Não (    )</w:t>
            </w:r>
          </w:p>
        </w:tc>
      </w:tr>
      <w:tr w:rsidR="00F87263" w14:paraId="4621C079" w14:textId="77777777" w:rsidTr="001B0ADB">
        <w:tc>
          <w:tcPr>
            <w:tcW w:w="8930" w:type="dxa"/>
          </w:tcPr>
          <w:p w14:paraId="36541044" w14:textId="77777777" w:rsidR="00F87263" w:rsidRDefault="001B0ADB" w:rsidP="00F87263">
            <w:pPr>
              <w:pStyle w:val="CorpodeTexto"/>
              <w:ind w:left="0" w:right="543"/>
            </w:pPr>
            <w:r>
              <w:t>Por que isso ocorreu?</w:t>
            </w:r>
          </w:p>
          <w:p w14:paraId="0320B6F4" w14:textId="0C693F44" w:rsidR="001B0ADB" w:rsidRDefault="00916C44" w:rsidP="00F87263">
            <w:pPr>
              <w:pStyle w:val="CorpodeTexto"/>
              <w:ind w:left="0" w:right="543"/>
            </w:pPr>
            <w:r>
              <w:t>Separamos no Sprint 2 os quatro requisitos mais demorados, sendo assim conseguimos ter cerca de 15 minutos para cada</w:t>
            </w:r>
          </w:p>
          <w:p w14:paraId="41570D4B" w14:textId="77777777" w:rsidR="001B0ADB" w:rsidRDefault="001B0ADB" w:rsidP="00F87263">
            <w:pPr>
              <w:pStyle w:val="CorpodeTexto"/>
              <w:ind w:left="0" w:right="543"/>
            </w:pPr>
          </w:p>
          <w:p w14:paraId="2E8C880F" w14:textId="77777777" w:rsidR="001B0ADB" w:rsidRDefault="001B0ADB" w:rsidP="00F87263">
            <w:pPr>
              <w:pStyle w:val="CorpodeTexto"/>
              <w:ind w:left="0" w:right="543"/>
            </w:pPr>
          </w:p>
          <w:p w14:paraId="54BBDD33" w14:textId="19175109" w:rsidR="001B0ADB" w:rsidRDefault="001B0ADB" w:rsidP="00F87263">
            <w:pPr>
              <w:pStyle w:val="CorpodeTexto"/>
              <w:ind w:left="0" w:right="543"/>
            </w:pPr>
          </w:p>
        </w:tc>
      </w:tr>
      <w:tr w:rsidR="00DC39FB" w14:paraId="6E7C8B21" w14:textId="77777777" w:rsidTr="001B0ADB">
        <w:tc>
          <w:tcPr>
            <w:tcW w:w="8930" w:type="dxa"/>
          </w:tcPr>
          <w:p w14:paraId="5F2A42C0" w14:textId="77777777" w:rsidR="00DC39FB" w:rsidRDefault="00DC39FB" w:rsidP="00F87263">
            <w:pPr>
              <w:pStyle w:val="CorpodeTexto"/>
              <w:ind w:left="0" w:right="543"/>
            </w:pPr>
            <w:r>
              <w:t>Os resultados da Sprint 1 interferiram nos resultados da Sprint 2?</w:t>
            </w:r>
          </w:p>
          <w:p w14:paraId="4F042E99" w14:textId="3CACD438" w:rsidR="00DC39FB" w:rsidRDefault="00DC39FB" w:rsidP="00F87263">
            <w:pPr>
              <w:pStyle w:val="CorpodeTexto"/>
              <w:ind w:left="0" w:right="543"/>
            </w:pPr>
            <w:r>
              <w:t xml:space="preserve">Sim </w:t>
            </w:r>
            <w:proofErr w:type="gramStart"/>
            <w:r>
              <w:t xml:space="preserve">(  </w:t>
            </w:r>
            <w:proofErr w:type="gramEnd"/>
            <w:r>
              <w:t xml:space="preserve">  )                  Não ( </w:t>
            </w:r>
            <w:r w:rsidR="00916C44">
              <w:t>X</w:t>
            </w:r>
            <w:r>
              <w:t xml:space="preserve">   )</w:t>
            </w:r>
          </w:p>
        </w:tc>
      </w:tr>
      <w:tr w:rsidR="00DC39FB" w14:paraId="29FE8122" w14:textId="77777777" w:rsidTr="001B0ADB">
        <w:tc>
          <w:tcPr>
            <w:tcW w:w="8930" w:type="dxa"/>
          </w:tcPr>
          <w:p w14:paraId="2488895A" w14:textId="77777777" w:rsidR="00DC39FB" w:rsidRDefault="00DC39FB" w:rsidP="00F87263">
            <w:pPr>
              <w:pStyle w:val="CorpodeTexto"/>
              <w:ind w:left="0" w:right="543"/>
            </w:pPr>
            <w:r>
              <w:t>Como os resultados da Sprint 1 interferiram nos resultados da Sprint 2?</w:t>
            </w:r>
          </w:p>
          <w:p w14:paraId="545708EE" w14:textId="25D99EF3" w:rsidR="00DC39FB" w:rsidRDefault="00916C44" w:rsidP="00F87263">
            <w:pPr>
              <w:pStyle w:val="CorpodeTexto"/>
              <w:ind w:left="0" w:right="543"/>
            </w:pPr>
            <w:r>
              <w:t>Em nada</w:t>
            </w:r>
          </w:p>
        </w:tc>
      </w:tr>
      <w:tr w:rsidR="00F87263" w14:paraId="4A5E6DBD" w14:textId="77777777" w:rsidTr="001B0ADB">
        <w:tc>
          <w:tcPr>
            <w:tcW w:w="8930" w:type="dxa"/>
          </w:tcPr>
          <w:p w14:paraId="74BE6FE0" w14:textId="77777777" w:rsidR="00F87263" w:rsidRDefault="001B0ADB" w:rsidP="00F87263">
            <w:pPr>
              <w:pStyle w:val="CorpodeTexto"/>
              <w:ind w:left="0" w:right="543"/>
            </w:pPr>
            <w:r>
              <w:t>O que vocês teriam feito de forma diferente?</w:t>
            </w:r>
          </w:p>
          <w:p w14:paraId="7792ED82" w14:textId="43A5C7EB" w:rsidR="001B0ADB" w:rsidRDefault="001B0ADB" w:rsidP="00F87263">
            <w:pPr>
              <w:pStyle w:val="CorpodeTexto"/>
              <w:ind w:left="0" w:right="543"/>
            </w:pPr>
          </w:p>
          <w:p w14:paraId="49F35BC3" w14:textId="1962F2E0" w:rsidR="001B0ADB" w:rsidRDefault="00916C44" w:rsidP="00F87263">
            <w:pPr>
              <w:pStyle w:val="CorpodeTexto"/>
              <w:ind w:left="0" w:right="543"/>
            </w:pPr>
            <w:r>
              <w:t xml:space="preserve">Nada, o tempo foi perfeito para todos os requisitos </w:t>
            </w:r>
          </w:p>
          <w:p w14:paraId="727EDFF3" w14:textId="77777777" w:rsidR="001B0ADB" w:rsidRDefault="001B0ADB" w:rsidP="00F87263">
            <w:pPr>
              <w:pStyle w:val="CorpodeTexto"/>
              <w:ind w:left="0" w:right="543"/>
            </w:pPr>
          </w:p>
          <w:p w14:paraId="17E1BEB9" w14:textId="5AAE79AE" w:rsidR="001B0ADB" w:rsidRDefault="001B0ADB" w:rsidP="00F87263">
            <w:pPr>
              <w:pStyle w:val="CorpodeTexto"/>
              <w:ind w:left="0" w:right="543"/>
            </w:pPr>
          </w:p>
        </w:tc>
      </w:tr>
    </w:tbl>
    <w:p w14:paraId="225ED406" w14:textId="77777777" w:rsidR="00F87263" w:rsidRDefault="00F87263" w:rsidP="00F87263">
      <w:pPr>
        <w:pStyle w:val="CorpodeTexto"/>
        <w:ind w:right="543"/>
      </w:pPr>
    </w:p>
    <w:sectPr w:rsidR="00F87263" w:rsidSect="00F87263"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25D18" w14:textId="77777777" w:rsidR="000072CC" w:rsidRDefault="000072CC">
      <w:r>
        <w:separator/>
      </w:r>
    </w:p>
  </w:endnote>
  <w:endnote w:type="continuationSeparator" w:id="0">
    <w:p w14:paraId="1ECD6A3A" w14:textId="77777777" w:rsidR="000072CC" w:rsidRDefault="000072CC">
      <w:r>
        <w:continuationSeparator/>
      </w:r>
    </w:p>
  </w:endnote>
  <w:endnote w:type="continuationNotice" w:id="1">
    <w:p w14:paraId="0D37C44A" w14:textId="77777777" w:rsidR="000072CC" w:rsidRDefault="000072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F617F" w14:textId="77777777" w:rsidR="000072CC" w:rsidRDefault="000072CC">
      <w:r>
        <w:separator/>
      </w:r>
    </w:p>
  </w:footnote>
  <w:footnote w:type="continuationSeparator" w:id="0">
    <w:p w14:paraId="69DCA18F" w14:textId="77777777" w:rsidR="000072CC" w:rsidRDefault="000072CC">
      <w:r>
        <w:continuationSeparator/>
      </w:r>
    </w:p>
  </w:footnote>
  <w:footnote w:type="continuationNotice" w:id="1">
    <w:p w14:paraId="2EAA7AC3" w14:textId="77777777" w:rsidR="000072CC" w:rsidRDefault="000072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2B4A6E"/>
    <w:multiLevelType w:val="hybridMultilevel"/>
    <w:tmpl w:val="25DCD47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5F1160B9"/>
    <w:multiLevelType w:val="hybridMultilevel"/>
    <w:tmpl w:val="E668AA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724D45B2"/>
    <w:multiLevelType w:val="hybridMultilevel"/>
    <w:tmpl w:val="FB989378"/>
    <w:lvl w:ilvl="0" w:tplc="3BBC1608">
      <w:start w:val="1"/>
      <w:numFmt w:val="decimal"/>
      <w:pStyle w:val="Ttulo1"/>
      <w:lvlText w:val="%1."/>
      <w:lvlJc w:val="left"/>
      <w:pPr>
        <w:ind w:left="107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155" w:hanging="360"/>
      </w:pPr>
    </w:lvl>
    <w:lvl w:ilvl="2" w:tplc="0416001B" w:tentative="1">
      <w:start w:val="1"/>
      <w:numFmt w:val="lowerRoman"/>
      <w:lvlText w:val="%3."/>
      <w:lvlJc w:val="right"/>
      <w:pPr>
        <w:ind w:left="1875" w:hanging="180"/>
      </w:pPr>
    </w:lvl>
    <w:lvl w:ilvl="3" w:tplc="0416000F" w:tentative="1">
      <w:start w:val="1"/>
      <w:numFmt w:val="decimal"/>
      <w:lvlText w:val="%4."/>
      <w:lvlJc w:val="left"/>
      <w:pPr>
        <w:ind w:left="2595" w:hanging="360"/>
      </w:pPr>
    </w:lvl>
    <w:lvl w:ilvl="4" w:tplc="04160019" w:tentative="1">
      <w:start w:val="1"/>
      <w:numFmt w:val="lowerLetter"/>
      <w:lvlText w:val="%5."/>
      <w:lvlJc w:val="left"/>
      <w:pPr>
        <w:ind w:left="3315" w:hanging="360"/>
      </w:pPr>
    </w:lvl>
    <w:lvl w:ilvl="5" w:tplc="0416001B" w:tentative="1">
      <w:start w:val="1"/>
      <w:numFmt w:val="lowerRoman"/>
      <w:lvlText w:val="%6."/>
      <w:lvlJc w:val="right"/>
      <w:pPr>
        <w:ind w:left="4035" w:hanging="180"/>
      </w:pPr>
    </w:lvl>
    <w:lvl w:ilvl="6" w:tplc="0416000F" w:tentative="1">
      <w:start w:val="1"/>
      <w:numFmt w:val="decimal"/>
      <w:lvlText w:val="%7."/>
      <w:lvlJc w:val="left"/>
      <w:pPr>
        <w:ind w:left="4755" w:hanging="360"/>
      </w:pPr>
    </w:lvl>
    <w:lvl w:ilvl="7" w:tplc="04160019" w:tentative="1">
      <w:start w:val="1"/>
      <w:numFmt w:val="lowerLetter"/>
      <w:lvlText w:val="%8."/>
      <w:lvlJc w:val="left"/>
      <w:pPr>
        <w:ind w:left="5475" w:hanging="360"/>
      </w:pPr>
    </w:lvl>
    <w:lvl w:ilvl="8" w:tplc="0416001B" w:tentative="1">
      <w:start w:val="1"/>
      <w:numFmt w:val="lowerRoman"/>
      <w:lvlText w:val="%9."/>
      <w:lvlJc w:val="right"/>
      <w:pPr>
        <w:ind w:left="6195" w:hanging="180"/>
      </w:pPr>
    </w:lvl>
  </w:abstractNum>
  <w:abstractNum w:abstractNumId="10" w15:restartNumberingAfterBreak="0">
    <w:nsid w:val="77873E3E"/>
    <w:multiLevelType w:val="hybridMultilevel"/>
    <w:tmpl w:val="0C661A56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1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797285686">
    <w:abstractNumId w:val="1"/>
  </w:num>
  <w:num w:numId="2" w16cid:durableId="205146168">
    <w:abstractNumId w:val="9"/>
  </w:num>
  <w:num w:numId="3" w16cid:durableId="539436837">
    <w:abstractNumId w:val="0"/>
  </w:num>
  <w:num w:numId="4" w16cid:durableId="404646059">
    <w:abstractNumId w:val="4"/>
  </w:num>
  <w:num w:numId="5" w16cid:durableId="1577394450">
    <w:abstractNumId w:val="5"/>
  </w:num>
  <w:num w:numId="6" w16cid:durableId="531768839">
    <w:abstractNumId w:val="12"/>
  </w:num>
  <w:num w:numId="7" w16cid:durableId="1724983105">
    <w:abstractNumId w:val="6"/>
  </w:num>
  <w:num w:numId="8" w16cid:durableId="1025326264">
    <w:abstractNumId w:val="11"/>
  </w:num>
  <w:num w:numId="9" w16cid:durableId="753011518">
    <w:abstractNumId w:val="8"/>
  </w:num>
  <w:num w:numId="10" w16cid:durableId="1484128663">
    <w:abstractNumId w:val="9"/>
    <w:lvlOverride w:ilvl="0">
      <w:startOverride w:val="1"/>
    </w:lvlOverride>
  </w:num>
  <w:num w:numId="11" w16cid:durableId="280263180">
    <w:abstractNumId w:val="3"/>
  </w:num>
  <w:num w:numId="12" w16cid:durableId="2127890697">
    <w:abstractNumId w:val="10"/>
  </w:num>
  <w:num w:numId="13" w16cid:durableId="1961842897">
    <w:abstractNumId w:val="9"/>
  </w:num>
  <w:num w:numId="14" w16cid:durableId="1791821996">
    <w:abstractNumId w:val="9"/>
  </w:num>
  <w:num w:numId="15" w16cid:durableId="1992058231">
    <w:abstractNumId w:val="7"/>
  </w:num>
  <w:num w:numId="16" w16cid:durableId="8357484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7c0NTK2NDSzNDBW0lEKTi0uzszPAymwrAUAMljjkywAAAA="/>
  </w:docVars>
  <w:rsids>
    <w:rsidRoot w:val="00755276"/>
    <w:rsid w:val="00000228"/>
    <w:rsid w:val="00000C93"/>
    <w:rsid w:val="00000E85"/>
    <w:rsid w:val="00001938"/>
    <w:rsid w:val="00001CC4"/>
    <w:rsid w:val="00001E43"/>
    <w:rsid w:val="00001F1C"/>
    <w:rsid w:val="00004674"/>
    <w:rsid w:val="00006963"/>
    <w:rsid w:val="00006B2D"/>
    <w:rsid w:val="000072CC"/>
    <w:rsid w:val="00011676"/>
    <w:rsid w:val="0001196B"/>
    <w:rsid w:val="00011D59"/>
    <w:rsid w:val="000126FF"/>
    <w:rsid w:val="00012851"/>
    <w:rsid w:val="000176CA"/>
    <w:rsid w:val="0001778E"/>
    <w:rsid w:val="0002111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459A4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05FF"/>
    <w:rsid w:val="00072ECC"/>
    <w:rsid w:val="000735AF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471D"/>
    <w:rsid w:val="00096252"/>
    <w:rsid w:val="000972EC"/>
    <w:rsid w:val="000A052A"/>
    <w:rsid w:val="000A2D7C"/>
    <w:rsid w:val="000A49FA"/>
    <w:rsid w:val="000A5EEC"/>
    <w:rsid w:val="000A7235"/>
    <w:rsid w:val="000B1C43"/>
    <w:rsid w:val="000B2891"/>
    <w:rsid w:val="000B4F7A"/>
    <w:rsid w:val="000B5324"/>
    <w:rsid w:val="000B7AD9"/>
    <w:rsid w:val="000C2514"/>
    <w:rsid w:val="000C2CC3"/>
    <w:rsid w:val="000C33F1"/>
    <w:rsid w:val="000C3B62"/>
    <w:rsid w:val="000C59E9"/>
    <w:rsid w:val="000C6ADC"/>
    <w:rsid w:val="000D036F"/>
    <w:rsid w:val="000D048D"/>
    <w:rsid w:val="000D1993"/>
    <w:rsid w:val="000D206D"/>
    <w:rsid w:val="000D2753"/>
    <w:rsid w:val="000D3F66"/>
    <w:rsid w:val="000D427B"/>
    <w:rsid w:val="000D4601"/>
    <w:rsid w:val="000D6832"/>
    <w:rsid w:val="000D7D76"/>
    <w:rsid w:val="000E3695"/>
    <w:rsid w:val="000E42CD"/>
    <w:rsid w:val="000E4493"/>
    <w:rsid w:val="000E4A97"/>
    <w:rsid w:val="000E5D43"/>
    <w:rsid w:val="000E64EC"/>
    <w:rsid w:val="000E7DC8"/>
    <w:rsid w:val="000F212D"/>
    <w:rsid w:val="000F6594"/>
    <w:rsid w:val="000F6AF2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2334D"/>
    <w:rsid w:val="00127772"/>
    <w:rsid w:val="00132169"/>
    <w:rsid w:val="00132F45"/>
    <w:rsid w:val="0013323D"/>
    <w:rsid w:val="0013433C"/>
    <w:rsid w:val="0013539F"/>
    <w:rsid w:val="00137BFA"/>
    <w:rsid w:val="00137E72"/>
    <w:rsid w:val="0014096D"/>
    <w:rsid w:val="00141250"/>
    <w:rsid w:val="00144074"/>
    <w:rsid w:val="001457ED"/>
    <w:rsid w:val="00150542"/>
    <w:rsid w:val="00153757"/>
    <w:rsid w:val="001545B9"/>
    <w:rsid w:val="00154B6F"/>
    <w:rsid w:val="00154D8C"/>
    <w:rsid w:val="00154E3B"/>
    <w:rsid w:val="0015545C"/>
    <w:rsid w:val="001610D3"/>
    <w:rsid w:val="00162C66"/>
    <w:rsid w:val="00163D2A"/>
    <w:rsid w:val="001642AC"/>
    <w:rsid w:val="00166B2D"/>
    <w:rsid w:val="0016716A"/>
    <w:rsid w:val="00170368"/>
    <w:rsid w:val="00172105"/>
    <w:rsid w:val="001724FD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3EA6"/>
    <w:rsid w:val="00195EAC"/>
    <w:rsid w:val="0019647B"/>
    <w:rsid w:val="0019780F"/>
    <w:rsid w:val="001B0175"/>
    <w:rsid w:val="001B0741"/>
    <w:rsid w:val="001B0A18"/>
    <w:rsid w:val="001B0ADB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9DD"/>
    <w:rsid w:val="001E0F22"/>
    <w:rsid w:val="001E36B6"/>
    <w:rsid w:val="001E3BEF"/>
    <w:rsid w:val="001E5EDC"/>
    <w:rsid w:val="001E67B0"/>
    <w:rsid w:val="001E7B50"/>
    <w:rsid w:val="001F3BA7"/>
    <w:rsid w:val="001F4336"/>
    <w:rsid w:val="001F63DF"/>
    <w:rsid w:val="001F6FC7"/>
    <w:rsid w:val="001F7238"/>
    <w:rsid w:val="00201E15"/>
    <w:rsid w:val="002038ED"/>
    <w:rsid w:val="002078B7"/>
    <w:rsid w:val="00210A1A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6175"/>
    <w:rsid w:val="00247B79"/>
    <w:rsid w:val="00247BAC"/>
    <w:rsid w:val="00250CE6"/>
    <w:rsid w:val="00252FE0"/>
    <w:rsid w:val="00254C8C"/>
    <w:rsid w:val="00254F07"/>
    <w:rsid w:val="0025523A"/>
    <w:rsid w:val="00255654"/>
    <w:rsid w:val="002556C4"/>
    <w:rsid w:val="002569C9"/>
    <w:rsid w:val="00263A07"/>
    <w:rsid w:val="00263C40"/>
    <w:rsid w:val="00265D3D"/>
    <w:rsid w:val="00266FBD"/>
    <w:rsid w:val="002719EE"/>
    <w:rsid w:val="00272BBA"/>
    <w:rsid w:val="002738CF"/>
    <w:rsid w:val="00274688"/>
    <w:rsid w:val="0027645E"/>
    <w:rsid w:val="00276BDC"/>
    <w:rsid w:val="00277E10"/>
    <w:rsid w:val="0028000A"/>
    <w:rsid w:val="00280F75"/>
    <w:rsid w:val="0028173C"/>
    <w:rsid w:val="00281900"/>
    <w:rsid w:val="002819E2"/>
    <w:rsid w:val="00283384"/>
    <w:rsid w:val="002850D9"/>
    <w:rsid w:val="002852AB"/>
    <w:rsid w:val="002855CF"/>
    <w:rsid w:val="002861A0"/>
    <w:rsid w:val="002866BF"/>
    <w:rsid w:val="00286AE2"/>
    <w:rsid w:val="00286E3E"/>
    <w:rsid w:val="00293510"/>
    <w:rsid w:val="00293BB9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5DA5"/>
    <w:rsid w:val="002D6D32"/>
    <w:rsid w:val="002E214B"/>
    <w:rsid w:val="002E31FA"/>
    <w:rsid w:val="002E3D86"/>
    <w:rsid w:val="002E5CE0"/>
    <w:rsid w:val="002F3619"/>
    <w:rsid w:val="00301A9D"/>
    <w:rsid w:val="0030240E"/>
    <w:rsid w:val="00303FE9"/>
    <w:rsid w:val="0030432F"/>
    <w:rsid w:val="00306B22"/>
    <w:rsid w:val="00311376"/>
    <w:rsid w:val="003128F5"/>
    <w:rsid w:val="00312979"/>
    <w:rsid w:val="003150C1"/>
    <w:rsid w:val="00316309"/>
    <w:rsid w:val="00321338"/>
    <w:rsid w:val="00322193"/>
    <w:rsid w:val="003245EF"/>
    <w:rsid w:val="003258F7"/>
    <w:rsid w:val="00326C2A"/>
    <w:rsid w:val="003339EF"/>
    <w:rsid w:val="00335F6B"/>
    <w:rsid w:val="003402E4"/>
    <w:rsid w:val="00340BB3"/>
    <w:rsid w:val="00340BDB"/>
    <w:rsid w:val="00341BE9"/>
    <w:rsid w:val="003425DA"/>
    <w:rsid w:val="00343476"/>
    <w:rsid w:val="00343B94"/>
    <w:rsid w:val="00343E79"/>
    <w:rsid w:val="00344537"/>
    <w:rsid w:val="0034583F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5124"/>
    <w:rsid w:val="00365455"/>
    <w:rsid w:val="0036582A"/>
    <w:rsid w:val="003673E0"/>
    <w:rsid w:val="00370239"/>
    <w:rsid w:val="00370F38"/>
    <w:rsid w:val="00371A6B"/>
    <w:rsid w:val="00375517"/>
    <w:rsid w:val="003755BC"/>
    <w:rsid w:val="00382079"/>
    <w:rsid w:val="00382935"/>
    <w:rsid w:val="003841FE"/>
    <w:rsid w:val="0038497C"/>
    <w:rsid w:val="00387B92"/>
    <w:rsid w:val="00387C34"/>
    <w:rsid w:val="00391459"/>
    <w:rsid w:val="00391E9B"/>
    <w:rsid w:val="003920D7"/>
    <w:rsid w:val="00394BFA"/>
    <w:rsid w:val="0039793B"/>
    <w:rsid w:val="003A04F9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B6AC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05877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27C82"/>
    <w:rsid w:val="004344BA"/>
    <w:rsid w:val="00434F9D"/>
    <w:rsid w:val="0043536B"/>
    <w:rsid w:val="00435B1B"/>
    <w:rsid w:val="00435D08"/>
    <w:rsid w:val="0043658F"/>
    <w:rsid w:val="00437970"/>
    <w:rsid w:val="00443FC4"/>
    <w:rsid w:val="0045077C"/>
    <w:rsid w:val="004514B6"/>
    <w:rsid w:val="00455DB6"/>
    <w:rsid w:val="00456182"/>
    <w:rsid w:val="00460D67"/>
    <w:rsid w:val="00460F6F"/>
    <w:rsid w:val="00462A77"/>
    <w:rsid w:val="0046374A"/>
    <w:rsid w:val="00463BDB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6448"/>
    <w:rsid w:val="004875C6"/>
    <w:rsid w:val="00487708"/>
    <w:rsid w:val="004878E4"/>
    <w:rsid w:val="004878FA"/>
    <w:rsid w:val="00487C4D"/>
    <w:rsid w:val="00492116"/>
    <w:rsid w:val="004929BB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5022"/>
    <w:rsid w:val="004B72D2"/>
    <w:rsid w:val="004C38B6"/>
    <w:rsid w:val="004C3DED"/>
    <w:rsid w:val="004D05E6"/>
    <w:rsid w:val="004D2302"/>
    <w:rsid w:val="004D337B"/>
    <w:rsid w:val="004D39E7"/>
    <w:rsid w:val="004D54A2"/>
    <w:rsid w:val="004D6271"/>
    <w:rsid w:val="004E0021"/>
    <w:rsid w:val="004E16B0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06F0"/>
    <w:rsid w:val="005037D9"/>
    <w:rsid w:val="00503C46"/>
    <w:rsid w:val="00506CA4"/>
    <w:rsid w:val="00506F09"/>
    <w:rsid w:val="005101C6"/>
    <w:rsid w:val="00510EAD"/>
    <w:rsid w:val="00513FA4"/>
    <w:rsid w:val="00515ED7"/>
    <w:rsid w:val="00516724"/>
    <w:rsid w:val="00516B0A"/>
    <w:rsid w:val="00517402"/>
    <w:rsid w:val="005207CF"/>
    <w:rsid w:val="00520BA5"/>
    <w:rsid w:val="00520C4C"/>
    <w:rsid w:val="005234CE"/>
    <w:rsid w:val="0052380B"/>
    <w:rsid w:val="00523DBD"/>
    <w:rsid w:val="00524EA9"/>
    <w:rsid w:val="00524FB9"/>
    <w:rsid w:val="00526E32"/>
    <w:rsid w:val="005274EC"/>
    <w:rsid w:val="005313F8"/>
    <w:rsid w:val="00531723"/>
    <w:rsid w:val="00532836"/>
    <w:rsid w:val="0053294A"/>
    <w:rsid w:val="00535E48"/>
    <w:rsid w:val="0054267F"/>
    <w:rsid w:val="00542FCB"/>
    <w:rsid w:val="0054447D"/>
    <w:rsid w:val="0054674D"/>
    <w:rsid w:val="00547735"/>
    <w:rsid w:val="00547BC5"/>
    <w:rsid w:val="00547F7B"/>
    <w:rsid w:val="00551A01"/>
    <w:rsid w:val="00552095"/>
    <w:rsid w:val="0055285B"/>
    <w:rsid w:val="00553047"/>
    <w:rsid w:val="005537A9"/>
    <w:rsid w:val="00557967"/>
    <w:rsid w:val="00557CFF"/>
    <w:rsid w:val="005605A4"/>
    <w:rsid w:val="00560CA1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91736"/>
    <w:rsid w:val="005A0EFB"/>
    <w:rsid w:val="005A26FD"/>
    <w:rsid w:val="005A35D0"/>
    <w:rsid w:val="005A370A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634F"/>
    <w:rsid w:val="00606D54"/>
    <w:rsid w:val="00607410"/>
    <w:rsid w:val="0061322D"/>
    <w:rsid w:val="00613251"/>
    <w:rsid w:val="006135FB"/>
    <w:rsid w:val="00613B45"/>
    <w:rsid w:val="006145B1"/>
    <w:rsid w:val="00614BB2"/>
    <w:rsid w:val="006171D3"/>
    <w:rsid w:val="0062327B"/>
    <w:rsid w:val="006240A4"/>
    <w:rsid w:val="00630BF9"/>
    <w:rsid w:val="00632C21"/>
    <w:rsid w:val="006351FE"/>
    <w:rsid w:val="0063560A"/>
    <w:rsid w:val="006361A7"/>
    <w:rsid w:val="006415F8"/>
    <w:rsid w:val="006426A5"/>
    <w:rsid w:val="00642D40"/>
    <w:rsid w:val="006436CD"/>
    <w:rsid w:val="00645CB1"/>
    <w:rsid w:val="00647D08"/>
    <w:rsid w:val="006530CF"/>
    <w:rsid w:val="00653241"/>
    <w:rsid w:val="00657C70"/>
    <w:rsid w:val="006632AF"/>
    <w:rsid w:val="00663F77"/>
    <w:rsid w:val="006648A1"/>
    <w:rsid w:val="00667523"/>
    <w:rsid w:val="0067419A"/>
    <w:rsid w:val="00674E8C"/>
    <w:rsid w:val="00675970"/>
    <w:rsid w:val="00676205"/>
    <w:rsid w:val="00677DB2"/>
    <w:rsid w:val="00680576"/>
    <w:rsid w:val="0068089C"/>
    <w:rsid w:val="00682EED"/>
    <w:rsid w:val="00683988"/>
    <w:rsid w:val="00683D8A"/>
    <w:rsid w:val="00684AAF"/>
    <w:rsid w:val="00684B64"/>
    <w:rsid w:val="00684E24"/>
    <w:rsid w:val="00684F34"/>
    <w:rsid w:val="00685537"/>
    <w:rsid w:val="00686139"/>
    <w:rsid w:val="0068664C"/>
    <w:rsid w:val="00687C38"/>
    <w:rsid w:val="00690BA4"/>
    <w:rsid w:val="00692C20"/>
    <w:rsid w:val="006936AD"/>
    <w:rsid w:val="006947D1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0FB"/>
    <w:rsid w:val="006F1B03"/>
    <w:rsid w:val="006F4907"/>
    <w:rsid w:val="006F696F"/>
    <w:rsid w:val="006F713C"/>
    <w:rsid w:val="00705BDD"/>
    <w:rsid w:val="007071AE"/>
    <w:rsid w:val="00707B6E"/>
    <w:rsid w:val="007105B3"/>
    <w:rsid w:val="007107AA"/>
    <w:rsid w:val="0071128E"/>
    <w:rsid w:val="007147A9"/>
    <w:rsid w:val="0071693E"/>
    <w:rsid w:val="0071759D"/>
    <w:rsid w:val="007212AE"/>
    <w:rsid w:val="0072240D"/>
    <w:rsid w:val="00723108"/>
    <w:rsid w:val="00731F81"/>
    <w:rsid w:val="00734203"/>
    <w:rsid w:val="007367C3"/>
    <w:rsid w:val="00737DDE"/>
    <w:rsid w:val="007404FF"/>
    <w:rsid w:val="00741DD4"/>
    <w:rsid w:val="0074537E"/>
    <w:rsid w:val="00746899"/>
    <w:rsid w:val="00746B70"/>
    <w:rsid w:val="00747923"/>
    <w:rsid w:val="00750160"/>
    <w:rsid w:val="00751996"/>
    <w:rsid w:val="00751EE7"/>
    <w:rsid w:val="00753D48"/>
    <w:rsid w:val="00755276"/>
    <w:rsid w:val="00756206"/>
    <w:rsid w:val="00757880"/>
    <w:rsid w:val="00761B64"/>
    <w:rsid w:val="00763637"/>
    <w:rsid w:val="00763F1D"/>
    <w:rsid w:val="007648CF"/>
    <w:rsid w:val="00765E5D"/>
    <w:rsid w:val="0076716F"/>
    <w:rsid w:val="007676D4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3FD8"/>
    <w:rsid w:val="007B0C4E"/>
    <w:rsid w:val="007B0D50"/>
    <w:rsid w:val="007B2154"/>
    <w:rsid w:val="007B39C7"/>
    <w:rsid w:val="007B5C6D"/>
    <w:rsid w:val="007B60FF"/>
    <w:rsid w:val="007B66AD"/>
    <w:rsid w:val="007B7A4C"/>
    <w:rsid w:val="007C13DF"/>
    <w:rsid w:val="007C414D"/>
    <w:rsid w:val="007C4A48"/>
    <w:rsid w:val="007C509C"/>
    <w:rsid w:val="007C632E"/>
    <w:rsid w:val="007D0A46"/>
    <w:rsid w:val="007D3A05"/>
    <w:rsid w:val="007D675E"/>
    <w:rsid w:val="007E071B"/>
    <w:rsid w:val="007E1027"/>
    <w:rsid w:val="007E198D"/>
    <w:rsid w:val="007E1DE1"/>
    <w:rsid w:val="007E64E1"/>
    <w:rsid w:val="007E65D6"/>
    <w:rsid w:val="007E7B03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3F8B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17F32"/>
    <w:rsid w:val="00820544"/>
    <w:rsid w:val="00822F72"/>
    <w:rsid w:val="00825387"/>
    <w:rsid w:val="00825648"/>
    <w:rsid w:val="00830B79"/>
    <w:rsid w:val="00831666"/>
    <w:rsid w:val="00833EC8"/>
    <w:rsid w:val="008361CB"/>
    <w:rsid w:val="00836C80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21C"/>
    <w:rsid w:val="00851A15"/>
    <w:rsid w:val="0085666A"/>
    <w:rsid w:val="00856F14"/>
    <w:rsid w:val="00857062"/>
    <w:rsid w:val="0086061B"/>
    <w:rsid w:val="00862489"/>
    <w:rsid w:val="00862B70"/>
    <w:rsid w:val="00866D56"/>
    <w:rsid w:val="00870CB9"/>
    <w:rsid w:val="00870E70"/>
    <w:rsid w:val="008714F3"/>
    <w:rsid w:val="00871899"/>
    <w:rsid w:val="00872B3A"/>
    <w:rsid w:val="0087641E"/>
    <w:rsid w:val="00876725"/>
    <w:rsid w:val="00876F89"/>
    <w:rsid w:val="00877BC1"/>
    <w:rsid w:val="00881C89"/>
    <w:rsid w:val="00882862"/>
    <w:rsid w:val="008834BD"/>
    <w:rsid w:val="00883E45"/>
    <w:rsid w:val="00885F54"/>
    <w:rsid w:val="00890F34"/>
    <w:rsid w:val="00891ABD"/>
    <w:rsid w:val="00893006"/>
    <w:rsid w:val="008957D6"/>
    <w:rsid w:val="00895AD6"/>
    <w:rsid w:val="008A12DE"/>
    <w:rsid w:val="008A49E0"/>
    <w:rsid w:val="008A6071"/>
    <w:rsid w:val="008A791C"/>
    <w:rsid w:val="008B0B5D"/>
    <w:rsid w:val="008B1852"/>
    <w:rsid w:val="008B1C74"/>
    <w:rsid w:val="008C1337"/>
    <w:rsid w:val="008C15AC"/>
    <w:rsid w:val="008C5FC9"/>
    <w:rsid w:val="008D0255"/>
    <w:rsid w:val="008D14EC"/>
    <w:rsid w:val="008D169A"/>
    <w:rsid w:val="008D1F54"/>
    <w:rsid w:val="008D25AE"/>
    <w:rsid w:val="008D2CF7"/>
    <w:rsid w:val="008D3FFF"/>
    <w:rsid w:val="008D40D9"/>
    <w:rsid w:val="008D56C3"/>
    <w:rsid w:val="008D59AD"/>
    <w:rsid w:val="008D7190"/>
    <w:rsid w:val="008E0081"/>
    <w:rsid w:val="008E1590"/>
    <w:rsid w:val="008E24ED"/>
    <w:rsid w:val="008E2CCE"/>
    <w:rsid w:val="008E5F79"/>
    <w:rsid w:val="008F0752"/>
    <w:rsid w:val="008F1E01"/>
    <w:rsid w:val="008F2457"/>
    <w:rsid w:val="008F792E"/>
    <w:rsid w:val="00901500"/>
    <w:rsid w:val="00902AA0"/>
    <w:rsid w:val="00902F20"/>
    <w:rsid w:val="009032A5"/>
    <w:rsid w:val="00907229"/>
    <w:rsid w:val="00907F11"/>
    <w:rsid w:val="00910178"/>
    <w:rsid w:val="00912BE9"/>
    <w:rsid w:val="00914138"/>
    <w:rsid w:val="0091487C"/>
    <w:rsid w:val="009158A7"/>
    <w:rsid w:val="00916537"/>
    <w:rsid w:val="00916BD9"/>
    <w:rsid w:val="00916C44"/>
    <w:rsid w:val="00916C5B"/>
    <w:rsid w:val="009174C3"/>
    <w:rsid w:val="0092061D"/>
    <w:rsid w:val="0092137E"/>
    <w:rsid w:val="00922D6A"/>
    <w:rsid w:val="00924DA7"/>
    <w:rsid w:val="00926233"/>
    <w:rsid w:val="00926C11"/>
    <w:rsid w:val="00930137"/>
    <w:rsid w:val="009308A2"/>
    <w:rsid w:val="00932286"/>
    <w:rsid w:val="00932567"/>
    <w:rsid w:val="00932612"/>
    <w:rsid w:val="00936372"/>
    <w:rsid w:val="00936A21"/>
    <w:rsid w:val="00940581"/>
    <w:rsid w:val="00940FB9"/>
    <w:rsid w:val="00941221"/>
    <w:rsid w:val="00943088"/>
    <w:rsid w:val="0094332A"/>
    <w:rsid w:val="0094543B"/>
    <w:rsid w:val="00946052"/>
    <w:rsid w:val="00946697"/>
    <w:rsid w:val="00946DFD"/>
    <w:rsid w:val="00947E77"/>
    <w:rsid w:val="00950AEA"/>
    <w:rsid w:val="00951677"/>
    <w:rsid w:val="00951B83"/>
    <w:rsid w:val="00952549"/>
    <w:rsid w:val="00953D75"/>
    <w:rsid w:val="00957E3D"/>
    <w:rsid w:val="0096001B"/>
    <w:rsid w:val="0096036B"/>
    <w:rsid w:val="009603FD"/>
    <w:rsid w:val="00960CCE"/>
    <w:rsid w:val="00962709"/>
    <w:rsid w:val="009632A9"/>
    <w:rsid w:val="00964C67"/>
    <w:rsid w:val="0096509A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E39"/>
    <w:rsid w:val="00993F15"/>
    <w:rsid w:val="00993F9E"/>
    <w:rsid w:val="0099542D"/>
    <w:rsid w:val="00996079"/>
    <w:rsid w:val="0099651E"/>
    <w:rsid w:val="0099785D"/>
    <w:rsid w:val="009A4191"/>
    <w:rsid w:val="009A55CD"/>
    <w:rsid w:val="009A5A2E"/>
    <w:rsid w:val="009A63B1"/>
    <w:rsid w:val="009B13A9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FBE"/>
    <w:rsid w:val="009D5D89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545A"/>
    <w:rsid w:val="009F65C2"/>
    <w:rsid w:val="009F7ABC"/>
    <w:rsid w:val="00A008DE"/>
    <w:rsid w:val="00A039D2"/>
    <w:rsid w:val="00A10A6E"/>
    <w:rsid w:val="00A1127D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6667"/>
    <w:rsid w:val="00A46F62"/>
    <w:rsid w:val="00A50F38"/>
    <w:rsid w:val="00A51DD3"/>
    <w:rsid w:val="00A54DA4"/>
    <w:rsid w:val="00A61B96"/>
    <w:rsid w:val="00A63A65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0DE"/>
    <w:rsid w:val="00A81C45"/>
    <w:rsid w:val="00A8276E"/>
    <w:rsid w:val="00A8485A"/>
    <w:rsid w:val="00A8674B"/>
    <w:rsid w:val="00A90584"/>
    <w:rsid w:val="00A90A2A"/>
    <w:rsid w:val="00AA1226"/>
    <w:rsid w:val="00AA262E"/>
    <w:rsid w:val="00AA28E3"/>
    <w:rsid w:val="00AA5749"/>
    <w:rsid w:val="00AA6BCD"/>
    <w:rsid w:val="00AA7F55"/>
    <w:rsid w:val="00AB2511"/>
    <w:rsid w:val="00AB2A61"/>
    <w:rsid w:val="00AB3379"/>
    <w:rsid w:val="00AB34C1"/>
    <w:rsid w:val="00AC2834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1E04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2D2"/>
    <w:rsid w:val="00B00B04"/>
    <w:rsid w:val="00B00D25"/>
    <w:rsid w:val="00B0138F"/>
    <w:rsid w:val="00B01963"/>
    <w:rsid w:val="00B02449"/>
    <w:rsid w:val="00B03B27"/>
    <w:rsid w:val="00B047F9"/>
    <w:rsid w:val="00B05AAF"/>
    <w:rsid w:val="00B1542C"/>
    <w:rsid w:val="00B169F0"/>
    <w:rsid w:val="00B20796"/>
    <w:rsid w:val="00B20CB8"/>
    <w:rsid w:val="00B2168F"/>
    <w:rsid w:val="00B22F0B"/>
    <w:rsid w:val="00B24412"/>
    <w:rsid w:val="00B246A2"/>
    <w:rsid w:val="00B24E87"/>
    <w:rsid w:val="00B2643F"/>
    <w:rsid w:val="00B30112"/>
    <w:rsid w:val="00B302FE"/>
    <w:rsid w:val="00B3081F"/>
    <w:rsid w:val="00B37100"/>
    <w:rsid w:val="00B40CBC"/>
    <w:rsid w:val="00B42B0A"/>
    <w:rsid w:val="00B43834"/>
    <w:rsid w:val="00B43FA3"/>
    <w:rsid w:val="00B45021"/>
    <w:rsid w:val="00B46298"/>
    <w:rsid w:val="00B5281C"/>
    <w:rsid w:val="00B52E00"/>
    <w:rsid w:val="00B5474C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3A9C"/>
    <w:rsid w:val="00B878F3"/>
    <w:rsid w:val="00B900CD"/>
    <w:rsid w:val="00B9021E"/>
    <w:rsid w:val="00B904D8"/>
    <w:rsid w:val="00B923BA"/>
    <w:rsid w:val="00B925FC"/>
    <w:rsid w:val="00B92647"/>
    <w:rsid w:val="00B92AB0"/>
    <w:rsid w:val="00B93ECA"/>
    <w:rsid w:val="00B93F09"/>
    <w:rsid w:val="00B93FDC"/>
    <w:rsid w:val="00B94C9D"/>
    <w:rsid w:val="00B95172"/>
    <w:rsid w:val="00B9783D"/>
    <w:rsid w:val="00BA0608"/>
    <w:rsid w:val="00BA107C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D5131"/>
    <w:rsid w:val="00BE1C05"/>
    <w:rsid w:val="00BE2A0C"/>
    <w:rsid w:val="00BE2AB8"/>
    <w:rsid w:val="00BE35F2"/>
    <w:rsid w:val="00BE443D"/>
    <w:rsid w:val="00BE5243"/>
    <w:rsid w:val="00BF3B29"/>
    <w:rsid w:val="00BF4A90"/>
    <w:rsid w:val="00BF78CD"/>
    <w:rsid w:val="00C038F9"/>
    <w:rsid w:val="00C048B0"/>
    <w:rsid w:val="00C05F0B"/>
    <w:rsid w:val="00C069D7"/>
    <w:rsid w:val="00C06F8B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4B2"/>
    <w:rsid w:val="00C4569F"/>
    <w:rsid w:val="00C46360"/>
    <w:rsid w:val="00C466CC"/>
    <w:rsid w:val="00C479EB"/>
    <w:rsid w:val="00C47EB4"/>
    <w:rsid w:val="00C51DBC"/>
    <w:rsid w:val="00C53F83"/>
    <w:rsid w:val="00C53FA4"/>
    <w:rsid w:val="00C553E3"/>
    <w:rsid w:val="00C60F70"/>
    <w:rsid w:val="00C63872"/>
    <w:rsid w:val="00C6537D"/>
    <w:rsid w:val="00C666E5"/>
    <w:rsid w:val="00C667A4"/>
    <w:rsid w:val="00C675AB"/>
    <w:rsid w:val="00C70963"/>
    <w:rsid w:val="00C709AF"/>
    <w:rsid w:val="00C70C85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4BA0"/>
    <w:rsid w:val="00C85241"/>
    <w:rsid w:val="00C85500"/>
    <w:rsid w:val="00C8741F"/>
    <w:rsid w:val="00C87DAC"/>
    <w:rsid w:val="00C91063"/>
    <w:rsid w:val="00C935AF"/>
    <w:rsid w:val="00C93A28"/>
    <w:rsid w:val="00C94B2E"/>
    <w:rsid w:val="00C956B1"/>
    <w:rsid w:val="00C96890"/>
    <w:rsid w:val="00C97058"/>
    <w:rsid w:val="00C97497"/>
    <w:rsid w:val="00CA090F"/>
    <w:rsid w:val="00CA42BC"/>
    <w:rsid w:val="00CA55E9"/>
    <w:rsid w:val="00CA64A3"/>
    <w:rsid w:val="00CA6A4A"/>
    <w:rsid w:val="00CA7BDB"/>
    <w:rsid w:val="00CB0378"/>
    <w:rsid w:val="00CB0F5F"/>
    <w:rsid w:val="00CB1639"/>
    <w:rsid w:val="00CB1830"/>
    <w:rsid w:val="00CB3120"/>
    <w:rsid w:val="00CB405E"/>
    <w:rsid w:val="00CB7EB9"/>
    <w:rsid w:val="00CC1A55"/>
    <w:rsid w:val="00CC20B8"/>
    <w:rsid w:val="00CC22F0"/>
    <w:rsid w:val="00CC45D2"/>
    <w:rsid w:val="00CC769F"/>
    <w:rsid w:val="00CD083B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CF7C60"/>
    <w:rsid w:val="00D004C1"/>
    <w:rsid w:val="00D01A42"/>
    <w:rsid w:val="00D02DC4"/>
    <w:rsid w:val="00D02E4A"/>
    <w:rsid w:val="00D03B61"/>
    <w:rsid w:val="00D05FBD"/>
    <w:rsid w:val="00D06317"/>
    <w:rsid w:val="00D06C9D"/>
    <w:rsid w:val="00D11001"/>
    <w:rsid w:val="00D118E0"/>
    <w:rsid w:val="00D12664"/>
    <w:rsid w:val="00D1659C"/>
    <w:rsid w:val="00D165B3"/>
    <w:rsid w:val="00D1692A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304B"/>
    <w:rsid w:val="00D44FBF"/>
    <w:rsid w:val="00D476BF"/>
    <w:rsid w:val="00D47D0D"/>
    <w:rsid w:val="00D51CF0"/>
    <w:rsid w:val="00D52BC8"/>
    <w:rsid w:val="00D53641"/>
    <w:rsid w:val="00D53B59"/>
    <w:rsid w:val="00D54FCE"/>
    <w:rsid w:val="00D562A3"/>
    <w:rsid w:val="00D568EE"/>
    <w:rsid w:val="00D572E2"/>
    <w:rsid w:val="00D604BD"/>
    <w:rsid w:val="00D631FC"/>
    <w:rsid w:val="00D639B4"/>
    <w:rsid w:val="00D66A8A"/>
    <w:rsid w:val="00D67168"/>
    <w:rsid w:val="00D677F3"/>
    <w:rsid w:val="00D70E03"/>
    <w:rsid w:val="00D71C86"/>
    <w:rsid w:val="00D73D54"/>
    <w:rsid w:val="00D743B9"/>
    <w:rsid w:val="00D74E83"/>
    <w:rsid w:val="00D75DBB"/>
    <w:rsid w:val="00D75EB3"/>
    <w:rsid w:val="00D7614E"/>
    <w:rsid w:val="00D80770"/>
    <w:rsid w:val="00D819FD"/>
    <w:rsid w:val="00D84CE5"/>
    <w:rsid w:val="00D85996"/>
    <w:rsid w:val="00D860DD"/>
    <w:rsid w:val="00D86C9F"/>
    <w:rsid w:val="00D900C5"/>
    <w:rsid w:val="00D90B6D"/>
    <w:rsid w:val="00D923DE"/>
    <w:rsid w:val="00D92ACA"/>
    <w:rsid w:val="00D93669"/>
    <w:rsid w:val="00D9432F"/>
    <w:rsid w:val="00D9549D"/>
    <w:rsid w:val="00D96DE7"/>
    <w:rsid w:val="00D978C9"/>
    <w:rsid w:val="00DA1D38"/>
    <w:rsid w:val="00DA38D0"/>
    <w:rsid w:val="00DA59D5"/>
    <w:rsid w:val="00DA5DA5"/>
    <w:rsid w:val="00DA789D"/>
    <w:rsid w:val="00DB1040"/>
    <w:rsid w:val="00DB47B2"/>
    <w:rsid w:val="00DB6056"/>
    <w:rsid w:val="00DB6B93"/>
    <w:rsid w:val="00DB7FDC"/>
    <w:rsid w:val="00DC07AD"/>
    <w:rsid w:val="00DC1066"/>
    <w:rsid w:val="00DC269F"/>
    <w:rsid w:val="00DC39FB"/>
    <w:rsid w:val="00DC7BC1"/>
    <w:rsid w:val="00DD2889"/>
    <w:rsid w:val="00DD5E6A"/>
    <w:rsid w:val="00DE035D"/>
    <w:rsid w:val="00DE0D54"/>
    <w:rsid w:val="00DE37EA"/>
    <w:rsid w:val="00DE5B95"/>
    <w:rsid w:val="00DF022B"/>
    <w:rsid w:val="00DF21FB"/>
    <w:rsid w:val="00DF5837"/>
    <w:rsid w:val="00DF65C8"/>
    <w:rsid w:val="00E01EF1"/>
    <w:rsid w:val="00E02A14"/>
    <w:rsid w:val="00E03498"/>
    <w:rsid w:val="00E04F8E"/>
    <w:rsid w:val="00E10F0F"/>
    <w:rsid w:val="00E13079"/>
    <w:rsid w:val="00E14ED7"/>
    <w:rsid w:val="00E151FB"/>
    <w:rsid w:val="00E15656"/>
    <w:rsid w:val="00E15EFE"/>
    <w:rsid w:val="00E234F0"/>
    <w:rsid w:val="00E23B9C"/>
    <w:rsid w:val="00E24D3B"/>
    <w:rsid w:val="00E26045"/>
    <w:rsid w:val="00E303F1"/>
    <w:rsid w:val="00E30B27"/>
    <w:rsid w:val="00E31731"/>
    <w:rsid w:val="00E31A51"/>
    <w:rsid w:val="00E34EDE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08C4"/>
    <w:rsid w:val="00E610F6"/>
    <w:rsid w:val="00E6192D"/>
    <w:rsid w:val="00E630EF"/>
    <w:rsid w:val="00E63D75"/>
    <w:rsid w:val="00E64DF7"/>
    <w:rsid w:val="00E653E1"/>
    <w:rsid w:val="00E6686B"/>
    <w:rsid w:val="00E67E9C"/>
    <w:rsid w:val="00E713F9"/>
    <w:rsid w:val="00E71F82"/>
    <w:rsid w:val="00E72071"/>
    <w:rsid w:val="00E80323"/>
    <w:rsid w:val="00E81146"/>
    <w:rsid w:val="00E81763"/>
    <w:rsid w:val="00E81E33"/>
    <w:rsid w:val="00E83EED"/>
    <w:rsid w:val="00E902F5"/>
    <w:rsid w:val="00E9064B"/>
    <w:rsid w:val="00EA267E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4C50"/>
    <w:rsid w:val="00EB7A34"/>
    <w:rsid w:val="00EC014B"/>
    <w:rsid w:val="00EC1BEE"/>
    <w:rsid w:val="00EC4F09"/>
    <w:rsid w:val="00EC53ED"/>
    <w:rsid w:val="00EC61E9"/>
    <w:rsid w:val="00EC7F3D"/>
    <w:rsid w:val="00ED43E6"/>
    <w:rsid w:val="00ED4A18"/>
    <w:rsid w:val="00ED511F"/>
    <w:rsid w:val="00ED5918"/>
    <w:rsid w:val="00EE032C"/>
    <w:rsid w:val="00EE1918"/>
    <w:rsid w:val="00EE3B41"/>
    <w:rsid w:val="00EE4992"/>
    <w:rsid w:val="00EE4D20"/>
    <w:rsid w:val="00EE758A"/>
    <w:rsid w:val="00EF173A"/>
    <w:rsid w:val="00EF41C7"/>
    <w:rsid w:val="00EF42EE"/>
    <w:rsid w:val="00EF4B3D"/>
    <w:rsid w:val="00EF7342"/>
    <w:rsid w:val="00F0424A"/>
    <w:rsid w:val="00F051C9"/>
    <w:rsid w:val="00F06397"/>
    <w:rsid w:val="00F06902"/>
    <w:rsid w:val="00F07A8C"/>
    <w:rsid w:val="00F13454"/>
    <w:rsid w:val="00F13FC7"/>
    <w:rsid w:val="00F21D78"/>
    <w:rsid w:val="00F27D11"/>
    <w:rsid w:val="00F302A2"/>
    <w:rsid w:val="00F32130"/>
    <w:rsid w:val="00F338C0"/>
    <w:rsid w:val="00F42761"/>
    <w:rsid w:val="00F42C0D"/>
    <w:rsid w:val="00F4394B"/>
    <w:rsid w:val="00F43975"/>
    <w:rsid w:val="00F43B62"/>
    <w:rsid w:val="00F43C50"/>
    <w:rsid w:val="00F46E45"/>
    <w:rsid w:val="00F518E8"/>
    <w:rsid w:val="00F52E64"/>
    <w:rsid w:val="00F53DF7"/>
    <w:rsid w:val="00F5481B"/>
    <w:rsid w:val="00F55276"/>
    <w:rsid w:val="00F6266E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8BA"/>
    <w:rsid w:val="00F75B96"/>
    <w:rsid w:val="00F76BFF"/>
    <w:rsid w:val="00F7727A"/>
    <w:rsid w:val="00F77EC2"/>
    <w:rsid w:val="00F81D27"/>
    <w:rsid w:val="00F824E9"/>
    <w:rsid w:val="00F83510"/>
    <w:rsid w:val="00F840B4"/>
    <w:rsid w:val="00F8441F"/>
    <w:rsid w:val="00F86553"/>
    <w:rsid w:val="00F86D16"/>
    <w:rsid w:val="00F87263"/>
    <w:rsid w:val="00F90932"/>
    <w:rsid w:val="00F91616"/>
    <w:rsid w:val="00F92C22"/>
    <w:rsid w:val="00F934CB"/>
    <w:rsid w:val="00F94AED"/>
    <w:rsid w:val="00F94F3E"/>
    <w:rsid w:val="00F960D2"/>
    <w:rsid w:val="00F964C1"/>
    <w:rsid w:val="00F97CB5"/>
    <w:rsid w:val="00FA1548"/>
    <w:rsid w:val="00FA4813"/>
    <w:rsid w:val="00FB0161"/>
    <w:rsid w:val="00FB12A3"/>
    <w:rsid w:val="00FB1534"/>
    <w:rsid w:val="00FB2E4D"/>
    <w:rsid w:val="00FB3AF5"/>
    <w:rsid w:val="00FB4D4E"/>
    <w:rsid w:val="00FB5220"/>
    <w:rsid w:val="00FB58B6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20E"/>
    <w:rsid w:val="00FE27C5"/>
    <w:rsid w:val="00FE28B5"/>
    <w:rsid w:val="00FE3D0A"/>
    <w:rsid w:val="00FE3F13"/>
    <w:rsid w:val="00FE440A"/>
    <w:rsid w:val="00FE58F4"/>
    <w:rsid w:val="00FE59EC"/>
    <w:rsid w:val="00FE700C"/>
    <w:rsid w:val="00FF03D6"/>
    <w:rsid w:val="00FF1425"/>
    <w:rsid w:val="00FF1631"/>
    <w:rsid w:val="00FF221E"/>
    <w:rsid w:val="00FF2322"/>
    <w:rsid w:val="00FF308D"/>
    <w:rsid w:val="00FF3579"/>
    <w:rsid w:val="00FF4792"/>
    <w:rsid w:val="00FF5110"/>
    <w:rsid w:val="0328D6DE"/>
    <w:rsid w:val="2CCF58B0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AF657F"/>
  <w15:docId w15:val="{042A3C4E-EEB9-45F8-9353-5C78848CA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276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"/>
      </w:numPr>
      <w:spacing w:after="240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3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semiHidden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semiHidden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15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F529644-1DFD-48F3-9497-7E4531196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27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ítulos</vt:lpstr>
      </vt:variant>
      <vt:variant>
        <vt:i4>6</vt:i4>
      </vt:variant>
    </vt:vector>
  </HeadingPairs>
  <TitlesOfParts>
    <vt:vector size="7" baseType="lpstr">
      <vt:lpstr>2a Avaliação Somativa</vt:lpstr>
      <vt:lpstr>ORIENTAÇÕES GERAIS</vt:lpstr>
      <vt:lpstr/>
      <vt:lpstr/>
      <vt:lpstr/>
      <vt:lpstr/>
      <vt:lpstr>DESCRIÇÃO DA ATIVIDADE</vt:lpstr>
    </vt:vector>
  </TitlesOfParts>
  <Company>PUCPR</Company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a Avaliação Somativa</dc:title>
  <dc:subject>Experiência Criativa: Navegando pela Engenharia de Software</dc:subject>
  <dc:creator>Sheila Reinehr e Vinicius Souza</dc:creator>
  <cp:keywords/>
  <dc:description/>
  <cp:lastModifiedBy>Icaro Lima Kuchanovicz</cp:lastModifiedBy>
  <cp:revision>2</cp:revision>
  <cp:lastPrinted>2021-05-23T22:56:00Z</cp:lastPrinted>
  <dcterms:created xsi:type="dcterms:W3CDTF">2023-06-12T14:51:00Z</dcterms:created>
  <dcterms:modified xsi:type="dcterms:W3CDTF">2023-06-12T14:51:00Z</dcterms:modified>
</cp:coreProperties>
</file>